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D298BB6" w:rsidR="00A03D5C" w:rsidRPr="00EA057E" w:rsidRDefault="00A03D5C" w:rsidP="00A03D5C">
      <w:pPr>
        <w:pStyle w:val="1"/>
        <w:jc w:val="center"/>
        <w:rPr>
          <w:lang w:val="bg-BG"/>
        </w:rPr>
      </w:pPr>
      <w:r>
        <w:t>Lab: Complex Conditional Statements</w:t>
      </w:r>
    </w:p>
    <w:p w14:paraId="7F1E16DE" w14:textId="6C3D967F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A03D5C">
          <w:rPr>
            <w:rStyle w:val="a7"/>
          </w:rPr>
          <w:t>https://judge.softuni.org/Contests/4398</w:t>
        </w:r>
      </w:hyperlink>
      <w:r w:rsidRPr="00A624BF">
        <w:rPr>
          <w:lang w:val="bg-BG"/>
        </w:rPr>
        <w:t xml:space="preserve"> </w:t>
      </w:r>
    </w:p>
    <w:p w14:paraId="406034C4" w14:textId="7E61AA47" w:rsidR="00A03D5C" w:rsidRPr="00FF3E01" w:rsidRDefault="00A03D5C" w:rsidP="00A03D5C">
      <w:pPr>
        <w:pStyle w:val="2"/>
        <w:numPr>
          <w:ilvl w:val="0"/>
          <w:numId w:val="2"/>
        </w:numPr>
        <w:rPr>
          <w:lang w:val="bg-BG"/>
        </w:rPr>
      </w:pPr>
      <w:r>
        <w:t>Marketplace</w:t>
      </w:r>
    </w:p>
    <w:p w14:paraId="2BE16C7C" w14:textId="77777777" w:rsidR="00A03D5C" w:rsidRDefault="00A03D5C" w:rsidP="00C85BBF">
      <w:pPr>
        <w:pStyle w:val="Index"/>
        <w:rPr>
          <w:b/>
        </w:rPr>
      </w:pPr>
      <w:r>
        <w:t>Write a program that:</w:t>
      </w:r>
    </w:p>
    <w:p w14:paraId="63EB5ACA" w14:textId="77777777" w:rsidR="00D54061" w:rsidRDefault="00A03D5C" w:rsidP="00D54061">
      <w:pPr>
        <w:pStyle w:val="Index"/>
        <w:numPr>
          <w:ilvl w:val="0"/>
          <w:numId w:val="16"/>
        </w:numPr>
        <w:rPr>
          <w:b/>
        </w:rPr>
      </w:pPr>
      <w:r w:rsidRPr="00A03D5C">
        <w:t>Read</w:t>
      </w:r>
      <w:r w:rsidR="005A5900">
        <w:t>s</w:t>
      </w:r>
      <w:r w:rsidRPr="00A03D5C">
        <w:t xml:space="preserve"> </w:t>
      </w:r>
      <w:r w:rsidRPr="00D54061">
        <w:rPr>
          <w:b/>
          <w:bCs/>
        </w:rPr>
        <w:t>two strings</w:t>
      </w:r>
      <w:r>
        <w:t xml:space="preserve"> from the console:</w:t>
      </w:r>
      <w:r w:rsidRPr="00A03D5C">
        <w:t xml:space="preserve"> </w:t>
      </w:r>
      <w:r w:rsidRPr="00D54061">
        <w:rPr>
          <w:b/>
          <w:bCs/>
        </w:rPr>
        <w:t>product</w:t>
      </w:r>
      <w:r w:rsidR="00053CCC">
        <w:t xml:space="preserve"> (string)</w:t>
      </w:r>
      <w:r w:rsidRPr="00A03D5C">
        <w:t xml:space="preserve"> and </w:t>
      </w:r>
      <w:r w:rsidRPr="00D54061">
        <w:rPr>
          <w:b/>
          <w:bCs/>
        </w:rPr>
        <w:t>day</w:t>
      </w:r>
      <w:r w:rsidR="00053CCC">
        <w:t xml:space="preserve"> (string)</w:t>
      </w:r>
      <w:r>
        <w:t>.</w:t>
      </w:r>
    </w:p>
    <w:p w14:paraId="12D1532A" w14:textId="2F90DFED" w:rsidR="00A03D5C" w:rsidRPr="00D54061" w:rsidRDefault="00A03D5C" w:rsidP="00D54061">
      <w:pPr>
        <w:pStyle w:val="Index"/>
        <w:numPr>
          <w:ilvl w:val="0"/>
          <w:numId w:val="16"/>
        </w:numPr>
        <w:rPr>
          <w:b/>
        </w:rPr>
      </w:pPr>
      <w:r w:rsidRPr="00A03D5C">
        <w:t xml:space="preserve">Print the price, formatted to </w:t>
      </w:r>
      <w:r>
        <w:t xml:space="preserve">the </w:t>
      </w:r>
      <w:r w:rsidRPr="00D54061">
        <w:rPr>
          <w:b/>
        </w:rPr>
        <w:t>second digit</w:t>
      </w:r>
      <w:r w:rsidRPr="00A03D5C"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06F7BEB" w:rsidR="00A03D5C" w:rsidRPr="00FF3E01" w:rsidRDefault="00A03D5C" w:rsidP="00A03D5C">
      <w:pPr>
        <w:pStyle w:val="3"/>
        <w:rPr>
          <w:lang w:val="bg-BG"/>
        </w:rPr>
      </w:pPr>
      <w:r>
        <w:t>Example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FF3E01" w:rsidRDefault="00053CCC" w:rsidP="00A03D5C">
      <w:pPr>
        <w:pStyle w:val="2"/>
        <w:numPr>
          <w:ilvl w:val="0"/>
          <w:numId w:val="2"/>
        </w:numPr>
        <w:rPr>
          <w:lang w:val="bg-BG"/>
        </w:rPr>
      </w:pPr>
      <w:r>
        <w:lastRenderedPageBreak/>
        <w:t>Largest</w:t>
      </w:r>
      <w:r w:rsidR="00F51039" w:rsidRPr="00F51039">
        <w:t xml:space="preserve"> Number Out </w:t>
      </w:r>
      <w:r w:rsidR="005A5900">
        <w:t>o</w:t>
      </w:r>
      <w:r w:rsidR="00F51039" w:rsidRPr="00F51039"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a8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</w:t>
      </w:r>
      <w:proofErr w:type="gramStart"/>
      <w:r w:rsidRPr="00F51039">
        <w:t>console</w:t>
      </w:r>
      <w:proofErr w:type="gramEnd"/>
    </w:p>
    <w:p w14:paraId="6DDDC00D" w14:textId="269C9991" w:rsidR="00F51039" w:rsidRPr="00053CCC" w:rsidRDefault="00F51039" w:rsidP="00F51039">
      <w:pPr>
        <w:pStyle w:val="a8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proofErr w:type="gramStart"/>
      <w:r w:rsidRPr="00053CCC">
        <w:rPr>
          <w:b/>
          <w:bCs/>
        </w:rPr>
        <w:t>number</w:t>
      </w:r>
      <w:proofErr w:type="gramEnd"/>
    </w:p>
    <w:p w14:paraId="4623AA87" w14:textId="041B88A6" w:rsidR="00A03D5C" w:rsidRPr="00FF3E01" w:rsidRDefault="00A03D5C" w:rsidP="00A03D5C">
      <w:pPr>
        <w:pStyle w:val="3"/>
        <w:rPr>
          <w:lang w:val="bg-BG"/>
        </w:rPr>
      </w:pPr>
      <w:r>
        <w:t>Example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a8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AA2715" w:rsidRDefault="00AC5692" w:rsidP="00A03D5C">
      <w:pPr>
        <w:pStyle w:val="2"/>
        <w:numPr>
          <w:ilvl w:val="0"/>
          <w:numId w:val="2"/>
        </w:numPr>
        <w:rPr>
          <w:lang w:val="bg-BG"/>
        </w:rPr>
      </w:pPr>
      <w: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</w:t>
      </w:r>
      <w:proofErr w:type="gramStart"/>
      <w:r>
        <w:t>console</w:t>
      </w:r>
      <w:proofErr w:type="gramEnd"/>
    </w:p>
    <w:p w14:paraId="629271F1" w14:textId="4379E5CC" w:rsidR="00AC5692" w:rsidRPr="00AC5692" w:rsidRDefault="00AC5692" w:rsidP="00AC5692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a8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proofErr w:type="gramStart"/>
      <w:r w:rsidRPr="00AC5692">
        <w:rPr>
          <w:lang w:val="en-GB"/>
        </w:rPr>
        <w:t>points</w:t>
      </w:r>
      <w:proofErr w:type="gramEnd"/>
    </w:p>
    <w:p w14:paraId="7A5D3770" w14:textId="59E82C39" w:rsidR="00AC5692" w:rsidRPr="00AC5692" w:rsidRDefault="00AC5692" w:rsidP="00AC5692">
      <w:pPr>
        <w:pStyle w:val="a8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</w:t>
      </w:r>
      <w:proofErr w:type="gramStart"/>
      <w:r w:rsidRPr="00AC5692">
        <w:rPr>
          <w:b/>
          <w:bCs/>
          <w:lang w:val="en-GB"/>
        </w:rPr>
        <w:t>)</w:t>
      </w:r>
      <w:r w:rsidRPr="00AC5692">
        <w:rPr>
          <w:lang w:val="en-GB"/>
        </w:rPr>
        <w:t>,  adds</w:t>
      </w:r>
      <w:proofErr w:type="gramEnd"/>
      <w:r w:rsidRPr="00AC5692">
        <w:rPr>
          <w:lang w:val="en-GB"/>
        </w:rPr>
        <w:t xml:space="preserve">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a8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proofErr w:type="gramStart"/>
      <w:r w:rsidRPr="00AC5692">
        <w:rPr>
          <w:lang w:val="en-GB"/>
        </w:rPr>
        <w:t>points</w:t>
      </w:r>
      <w:proofErr w:type="gramEnd"/>
    </w:p>
    <w:p w14:paraId="5FCE5D07" w14:textId="29222D9C" w:rsidR="00AC5692" w:rsidRPr="00AC5692" w:rsidRDefault="00AC5692" w:rsidP="00AC5692">
      <w:pPr>
        <w:pStyle w:val="a8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 xml:space="preserve">Print final points after adding the bonus </w:t>
      </w:r>
      <w:proofErr w:type="gramStart"/>
      <w:r>
        <w:rPr>
          <w:lang w:val="en-GB"/>
        </w:rPr>
        <w:t>points</w:t>
      </w:r>
      <w:proofErr w:type="gramEnd"/>
    </w:p>
    <w:p w14:paraId="59FB4903" w14:textId="61283576" w:rsidR="00A03D5C" w:rsidRPr="00FF3E01" w:rsidRDefault="00A03D5C" w:rsidP="00A03D5C">
      <w:pPr>
        <w:pStyle w:val="3"/>
        <w:rPr>
          <w:lang w:val="bg-BG"/>
        </w:rPr>
      </w:pPr>
      <w:r>
        <w:t>Example</w:t>
      </w:r>
    </w:p>
    <w:tbl>
      <w:tblPr>
        <w:tblStyle w:val="aa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lastRenderedPageBreak/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AA2715" w:rsidRDefault="00747043" w:rsidP="00A03D5C">
      <w:pPr>
        <w:pStyle w:val="2"/>
        <w:numPr>
          <w:ilvl w:val="0"/>
          <w:numId w:val="2"/>
        </w:numPr>
        <w:rPr>
          <w:lang w:val="bg-BG"/>
        </w:rPr>
      </w:pPr>
      <w: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 xml:space="preserve">from the </w:t>
      </w:r>
      <w:proofErr w:type="gramStart"/>
      <w:r>
        <w:t>console</w:t>
      </w:r>
      <w:proofErr w:type="gramEnd"/>
    </w:p>
    <w:p w14:paraId="1685BA28" w14:textId="7C665349" w:rsidR="00747043" w:rsidRPr="00747043" w:rsidRDefault="00747043" w:rsidP="00747043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 w:rsidRPr="00747043">
        <w:rPr>
          <w:rFonts w:ascii="Consolas" w:hAnsi="Consolas"/>
          <w:b/>
          <w:bCs/>
          <w:lang w:val="en-GB"/>
        </w:rPr>
        <w:t>food</w:t>
      </w:r>
      <w:proofErr w:type="gramEnd"/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drink</w:t>
      </w:r>
      <w:proofErr w:type="gramEnd"/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unknown</w:t>
      </w:r>
      <w:proofErr w:type="gramEnd"/>
      <w:r w:rsidRPr="00747043">
        <w:rPr>
          <w:b/>
          <w:bCs/>
          <w:lang w:val="en-GB"/>
        </w:rPr>
        <w:t>"</w:t>
      </w:r>
    </w:p>
    <w:p w14:paraId="2D8A5DBF" w14:textId="6F007E8D" w:rsidR="00A03D5C" w:rsidRDefault="00A03D5C" w:rsidP="00A03D5C">
      <w:pPr>
        <w:pStyle w:val="3"/>
      </w:pPr>
      <w:r>
        <w:t>Example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277EC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277ECF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1017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32336D4D" w14:textId="77777777" w:rsidR="00277ECF" w:rsidRDefault="00277ECF" w:rsidP="00D54061">
      <w:pPr>
        <w:pStyle w:val="Index"/>
      </w:pPr>
    </w:p>
    <w:p w14:paraId="7ED2DCB1" w14:textId="1B26951E" w:rsidR="00277ECF" w:rsidRDefault="00277ECF" w:rsidP="00277ECF">
      <w:pPr>
        <w:pStyle w:val="2"/>
        <w:numPr>
          <w:ilvl w:val="0"/>
          <w:numId w:val="2"/>
        </w:numPr>
        <w:spacing w:before="0" w:after="0"/>
      </w:pPr>
      <w:r>
        <w:t>Invalid Number</w:t>
      </w:r>
    </w:p>
    <w:p w14:paraId="7A695B6C" w14:textId="77777777" w:rsidR="00277ECF" w:rsidRDefault="00277ECF" w:rsidP="00D54061">
      <w:pPr>
        <w:pStyle w:val="Index"/>
        <w:rPr>
          <w:b/>
        </w:rPr>
      </w:pPr>
      <w:r w:rsidRPr="00DD1D44">
        <w:t xml:space="preserve">A given number is </w:t>
      </w:r>
      <w:r w:rsidRPr="00D54061">
        <w:rPr>
          <w:b/>
        </w:rPr>
        <w:t>valid</w:t>
      </w:r>
      <w:r w:rsidRPr="00DD1D44">
        <w:t xml:space="preserve"> if it is </w:t>
      </w:r>
      <w:r w:rsidRPr="00DD1D44">
        <w:rPr>
          <w:bCs/>
        </w:rPr>
        <w:t xml:space="preserve">in </w:t>
      </w:r>
      <w:r w:rsidRPr="00D54061">
        <w:rPr>
          <w:b/>
        </w:rPr>
        <w:t>the range [100...200]</w:t>
      </w:r>
      <w:r w:rsidRPr="00DD1D44">
        <w:t xml:space="preserve"> or it is </w:t>
      </w:r>
      <w:r w:rsidRPr="00D54061">
        <w:rPr>
          <w:b/>
        </w:rPr>
        <w:t>equals to 0</w:t>
      </w:r>
      <w:r w:rsidRPr="00DD1D44">
        <w:t xml:space="preserve">. </w:t>
      </w:r>
    </w:p>
    <w:p w14:paraId="36E53871" w14:textId="77777777" w:rsidR="00277ECF" w:rsidRDefault="00277ECF" w:rsidP="00D54061">
      <w:pPr>
        <w:pStyle w:val="Index"/>
        <w:rPr>
          <w:b/>
          <w:lang w:val="bg-BG"/>
        </w:rPr>
      </w:pPr>
      <w:r w:rsidRPr="00DD1D44">
        <w:t>Write a program that</w:t>
      </w:r>
      <w:r>
        <w:rPr>
          <w:lang w:val="bg-BG"/>
        </w:rPr>
        <w:t>:</w:t>
      </w:r>
    </w:p>
    <w:p w14:paraId="12B32AC9" w14:textId="77777777" w:rsidR="00277ECF" w:rsidRDefault="00277ECF" w:rsidP="00D54061">
      <w:pPr>
        <w:pStyle w:val="Index"/>
        <w:numPr>
          <w:ilvl w:val="0"/>
          <w:numId w:val="25"/>
        </w:numPr>
        <w:rPr>
          <w:b/>
        </w:rPr>
      </w:pPr>
      <w:r>
        <w:t>R</w:t>
      </w:r>
      <w:r w:rsidRPr="00DD1D44">
        <w:t xml:space="preserve">eads an integer </w:t>
      </w:r>
      <w:r>
        <w:t xml:space="preserve">from the </w:t>
      </w:r>
      <w:proofErr w:type="gramStart"/>
      <w:r>
        <w:t>console</w:t>
      </w:r>
      <w:proofErr w:type="gramEnd"/>
    </w:p>
    <w:p w14:paraId="7E7D0B6D" w14:textId="632B3878" w:rsidR="00277ECF" w:rsidRDefault="00277ECF" w:rsidP="00D54061">
      <w:pPr>
        <w:pStyle w:val="Index"/>
        <w:numPr>
          <w:ilvl w:val="0"/>
          <w:numId w:val="25"/>
        </w:numPr>
        <w:rPr>
          <w:b/>
        </w:rPr>
      </w:pPr>
      <w:r>
        <w:t>P</w:t>
      </w:r>
      <w:r w:rsidRPr="00DD1D44">
        <w:t>rints "</w:t>
      </w:r>
      <w:r w:rsidRPr="00D54061">
        <w:rPr>
          <w:rFonts w:ascii="Consolas" w:hAnsi="Consolas"/>
          <w:b/>
        </w:rPr>
        <w:t>invalid</w:t>
      </w:r>
      <w:r w:rsidRPr="00DD1D44">
        <w:t xml:space="preserve">" if the entered number is </w:t>
      </w:r>
      <w:r w:rsidRPr="00D54061">
        <w:rPr>
          <w:b/>
        </w:rPr>
        <w:t>NOT</w:t>
      </w:r>
      <w:r w:rsidRPr="00DD1D44">
        <w:t xml:space="preserve"> </w:t>
      </w:r>
      <w:proofErr w:type="gramStart"/>
      <w:r w:rsidRPr="00DD1D44">
        <w:t>valid</w:t>
      </w:r>
      <w:proofErr w:type="gramEnd"/>
    </w:p>
    <w:p w14:paraId="1E2C4D76" w14:textId="72313C01" w:rsidR="00277ECF" w:rsidRPr="00FF3E01" w:rsidRDefault="00277ECF" w:rsidP="00277ECF">
      <w:pPr>
        <w:pStyle w:val="3"/>
        <w:rPr>
          <w:lang w:val="bg-BG"/>
        </w:rPr>
      </w:pPr>
      <w:r>
        <w:t>Example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277ECF" w:rsidRPr="00CB3FE8" w14:paraId="58422388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A45AE5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03FD16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51C1A0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7DE31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5A7E3D54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9409" w14:textId="77777777" w:rsidR="00277ECF" w:rsidRDefault="00277ECF" w:rsidP="00910ACB">
            <w:pPr>
              <w:spacing w:before="0" w:after="0"/>
              <w:jc w:val="center"/>
              <w:rPr>
                <w:b/>
              </w:rPr>
            </w:pPr>
          </w:p>
          <w:p w14:paraId="7C52F2E9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53DC617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7DE51421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ECF" w:rsidRPr="00CB3FE8" w14:paraId="5A3F27F1" w14:textId="77777777" w:rsidTr="00910ACB">
        <w:trPr>
          <w:trHeight w:val="20"/>
        </w:trPr>
        <w:tc>
          <w:tcPr>
            <w:tcW w:w="896" w:type="dxa"/>
            <w:shd w:val="clear" w:color="auto" w:fill="auto"/>
          </w:tcPr>
          <w:p w14:paraId="7C5A07D2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24EB0751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78463FF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CFD28F8" w14:textId="77777777" w:rsidR="00277ECF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77198B2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29FD62CA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78C3BB9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8018D3F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3E944C47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Default="005A5900" w:rsidP="00A03D5C">
      <w:pPr>
        <w:pStyle w:val="2"/>
        <w:numPr>
          <w:ilvl w:val="0"/>
          <w:numId w:val="2"/>
        </w:numPr>
        <w:rPr>
          <w:lang w:val="bg-BG"/>
        </w:rPr>
      </w:pPr>
      <w: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</w:t>
      </w:r>
      <w:proofErr w:type="gramStart"/>
      <w:r>
        <w:t>console</w:t>
      </w:r>
      <w:proofErr w:type="gramEnd"/>
      <w:r>
        <w:t xml:space="preserve"> </w:t>
      </w:r>
    </w:p>
    <w:p w14:paraId="116C4F31" w14:textId="063F13F6" w:rsidR="005A5900" w:rsidRPr="005A5900" w:rsidRDefault="005A5900" w:rsidP="005A5900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Monday</w:t>
      </w:r>
      <w:proofErr w:type="gramEnd"/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Tuesday</w:t>
      </w:r>
      <w:proofErr w:type="gramEnd"/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Wednesday</w:t>
      </w:r>
      <w:proofErr w:type="gramEnd"/>
      <w:r w:rsidRPr="00747043">
        <w:rPr>
          <w:lang w:val="en-GB"/>
        </w:rPr>
        <w:t>"</w:t>
      </w:r>
    </w:p>
    <w:p w14:paraId="694F007E" w14:textId="17FEC7BA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fo</w:t>
      </w:r>
      <w:r w:rsidR="00677669">
        <w:t>u</w:t>
      </w:r>
      <w:r>
        <w:t xml:space="preserve">r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Thursday</w:t>
      </w:r>
      <w:proofErr w:type="gramEnd"/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Friday</w:t>
      </w:r>
      <w:proofErr w:type="gramEnd"/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Saturday</w:t>
      </w:r>
      <w:proofErr w:type="gramEnd"/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proofErr w:type="gramStart"/>
      <w:r w:rsidRPr="005A5900">
        <w:rPr>
          <w:rFonts w:ascii="Consolas" w:hAnsi="Consolas"/>
          <w:b/>
          <w:bCs/>
        </w:rPr>
        <w:t>Sunday</w:t>
      </w:r>
      <w:proofErr w:type="gramEnd"/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24B8C215" w:rsidR="005A5900" w:rsidRDefault="005A5900" w:rsidP="005A5900">
      <w:pPr>
        <w:pStyle w:val="3"/>
      </w:pPr>
      <w:r>
        <w:t>Example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CB3FE8" w:rsidRDefault="00A41EC6" w:rsidP="00A03D5C">
      <w:pPr>
        <w:pStyle w:val="2"/>
        <w:numPr>
          <w:ilvl w:val="0"/>
          <w:numId w:val="2"/>
        </w:numPr>
        <w:rPr>
          <w:lang w:val="bg-BG"/>
        </w:rPr>
      </w:pPr>
      <w: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</w:t>
      </w:r>
      <w:proofErr w:type="gramStart"/>
      <w:r>
        <w:t>console</w:t>
      </w:r>
      <w:proofErr w:type="gramEnd"/>
      <w:r>
        <w:t xml:space="preserve"> </w:t>
      </w:r>
    </w:p>
    <w:p w14:paraId="56C92DEB" w14:textId="65CA0B6A" w:rsidR="00A41EC6" w:rsidRPr="005A5900" w:rsidRDefault="00A41EC6" w:rsidP="00A41EC6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a8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</w:t>
      </w:r>
      <w:proofErr w:type="gramStart"/>
      <w:r w:rsidRPr="00A41EC6">
        <w:rPr>
          <w:lang w:val="en-GB"/>
        </w:rPr>
        <w:t>are:</w:t>
      </w:r>
      <w:proofErr w:type="gramEnd"/>
      <w:r w:rsidRPr="00A41EC6">
        <w:rPr>
          <w:lang w:val="en-GB"/>
        </w:rPr>
        <w:t xml:space="preserve"> </w:t>
      </w:r>
      <w:r w:rsidRPr="00A41EC6">
        <w:rPr>
          <w:rFonts w:ascii="Consolas" w:hAnsi="Consolas"/>
          <w:b/>
          <w:bCs/>
          <w:lang w:val="en-GB"/>
        </w:rPr>
        <w:t xml:space="preserve">A, a, E, e, I, </w:t>
      </w:r>
      <w:proofErr w:type="spellStart"/>
      <w:r w:rsidRPr="00A41EC6">
        <w:rPr>
          <w:rFonts w:ascii="Consolas" w:hAnsi="Consolas"/>
          <w:b/>
          <w:bCs/>
          <w:lang w:val="en-GB"/>
        </w:rPr>
        <w:t>i</w:t>
      </w:r>
      <w:proofErr w:type="spellEnd"/>
      <w:r w:rsidRPr="00A41EC6">
        <w:rPr>
          <w:rFonts w:ascii="Consolas" w:hAnsi="Consolas"/>
          <w:b/>
          <w:bCs/>
          <w:lang w:val="en-GB"/>
        </w:rPr>
        <w:t>, O, o, U, u</w:t>
      </w:r>
    </w:p>
    <w:p w14:paraId="26D6FB3A" w14:textId="4BA4D520" w:rsidR="00A41EC6" w:rsidRPr="00747043" w:rsidRDefault="00A41EC6" w:rsidP="00A41EC6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47807FE2" w:rsidR="00A03D5C" w:rsidRDefault="00A03D5C" w:rsidP="00A03D5C">
      <w:pPr>
        <w:pStyle w:val="3"/>
      </w:pPr>
      <w:r>
        <w:t>Example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17E4D27B" w14:textId="77777777" w:rsidR="00A24228" w:rsidRPr="00A41EC6" w:rsidRDefault="00A24228" w:rsidP="00A41EC6"/>
    <w:p w14:paraId="6DAA79AB" w14:textId="098BC10F" w:rsidR="00A03D5C" w:rsidRDefault="004173E5" w:rsidP="00A03D5C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4125D2C6" w:rsidR="004173E5" w:rsidRPr="00747043" w:rsidRDefault="004173E5" w:rsidP="004173E5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 w:rsidRPr="004173E5">
        <w:rPr>
          <w:b/>
          <w:bCs/>
        </w:rPr>
        <w:t xml:space="preserve">3 </w:t>
      </w:r>
      <w:r w:rsidR="00B9658E">
        <w:rPr>
          <w:b/>
          <w:bCs/>
        </w:rPr>
        <w:t>integer</w:t>
      </w:r>
      <w:r w:rsidRPr="004173E5">
        <w:rPr>
          <w:b/>
          <w:bCs/>
        </w:rPr>
        <w:t xml:space="preserve"> numbers</w:t>
      </w:r>
      <w:r>
        <w:t xml:space="preserve"> from the </w:t>
      </w:r>
      <w:proofErr w:type="gramStart"/>
      <w:r>
        <w:t>console</w:t>
      </w:r>
      <w:proofErr w:type="gramEnd"/>
      <w:r>
        <w:t xml:space="preserve"> </w:t>
      </w:r>
    </w:p>
    <w:p w14:paraId="37C704E2" w14:textId="7C960E5A" w:rsidR="004173E5" w:rsidRPr="004173E5" w:rsidRDefault="004173E5" w:rsidP="004173E5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order of the numbers, print:</w:t>
      </w:r>
    </w:p>
    <w:p w14:paraId="23B19632" w14:textId="1E062DDC" w:rsidR="004173E5" w:rsidRPr="004173E5" w:rsidRDefault="004173E5" w:rsidP="004173E5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lastRenderedPageBreak/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27B6CB22" w:rsidR="004173E5" w:rsidRDefault="004173E5" w:rsidP="004173E5">
      <w:pPr>
        <w:pStyle w:val="3"/>
      </w:pPr>
      <w:r>
        <w:t>Example</w:t>
      </w:r>
      <w:r w:rsidRPr="00FF3E01">
        <w:t xml:space="preserve"> </w:t>
      </w:r>
    </w:p>
    <w:tbl>
      <w:tblPr>
        <w:tblStyle w:val="aa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95580F">
      <w:pPr>
        <w:spacing w:before="0"/>
        <w:jc w:val="both"/>
        <w:rPr>
          <w:b/>
          <w:bCs/>
          <w:lang w:val="bg-BG"/>
        </w:rPr>
      </w:pPr>
    </w:p>
    <w:p w14:paraId="136F911A" w14:textId="67225F64" w:rsidR="00A03D5C" w:rsidRPr="005E77E1" w:rsidRDefault="00872566" w:rsidP="0095580F">
      <w:pPr>
        <w:pStyle w:val="2"/>
        <w:numPr>
          <w:ilvl w:val="0"/>
          <w:numId w:val="2"/>
        </w:numPr>
        <w:spacing w:before="0"/>
        <w:ind w:left="357" w:hanging="357"/>
        <w:rPr>
          <w:lang w:val="bg-BG"/>
        </w:rPr>
      </w:pPr>
      <w: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a8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 xml:space="preserve">in the </w:t>
      </w:r>
      <w:proofErr w:type="gramStart"/>
      <w:r w:rsidRPr="00872566">
        <w:t>cinema</w:t>
      </w:r>
      <w:proofErr w:type="gramEnd"/>
      <w:r>
        <w:t xml:space="preserve"> </w:t>
      </w:r>
    </w:p>
    <w:p w14:paraId="7CB77E1E" w14:textId="5928668D" w:rsidR="00872566" w:rsidRPr="00872566" w:rsidRDefault="00872566" w:rsidP="00872566">
      <w:pPr>
        <w:pStyle w:val="a8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Discount</w:t>
      </w:r>
      <w:proofErr w:type="gramEnd"/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a8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a8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2ED01A2B" w:rsidR="00A03D5C" w:rsidRPr="00FF3E01" w:rsidRDefault="00A03D5C" w:rsidP="00A03D5C">
      <w:pPr>
        <w:pStyle w:val="3"/>
        <w:rPr>
          <w:lang w:val="bg-BG"/>
        </w:rPr>
      </w:pPr>
      <w:r>
        <w:t>Example</w:t>
      </w:r>
    </w:p>
    <w:tbl>
      <w:tblPr>
        <w:tblStyle w:val="aa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  <w:tr w:rsidR="00897B88" w:rsidRPr="005E77E1" w14:paraId="7AF0E220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271" w:type="dxa"/>
          </w:tcPr>
          <w:p w14:paraId="1160F4FB" w14:textId="5E07A3E3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</w:p>
          <w:p w14:paraId="4FA306CB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3C4869C5" w14:textId="77777777" w:rsidR="00897B88" w:rsidRPr="00C85C97" w:rsidRDefault="00897B88" w:rsidP="00897B88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</w:tcPr>
          <w:p w14:paraId="410E841B" w14:textId="02F7F33F" w:rsidR="00897B88" w:rsidRPr="002E1BCE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0.00</w:t>
            </w:r>
          </w:p>
        </w:tc>
        <w:tc>
          <w:tcPr>
            <w:tcW w:w="7920" w:type="dxa"/>
          </w:tcPr>
          <w:p w14:paraId="64EEDBF8" w14:textId="790108D5" w:rsidR="00897B88" w:rsidRDefault="00897B88" w:rsidP="00897B88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</w:p>
          <w:p w14:paraId="3A79A2F8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676DD0D1" w14:textId="4BEC4619" w:rsidR="00897B88" w:rsidRPr="005E77E1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250.00</w:t>
            </w:r>
          </w:p>
        </w:tc>
      </w:tr>
    </w:tbl>
    <w:p w14:paraId="1CEC0BF2" w14:textId="77777777" w:rsidR="00926E86" w:rsidRDefault="00926E86" w:rsidP="00F145A3">
      <w:pPr>
        <w:spacing w:before="0" w:after="0"/>
      </w:pPr>
    </w:p>
    <w:sectPr w:rsidR="00926E86" w:rsidSect="008439C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01B39" w14:textId="77777777" w:rsidR="008439CE" w:rsidRDefault="008439CE">
      <w:pPr>
        <w:spacing w:before="0" w:after="0" w:line="240" w:lineRule="auto"/>
      </w:pPr>
      <w:r>
        <w:separator/>
      </w:r>
    </w:p>
  </w:endnote>
  <w:endnote w:type="continuationSeparator" w:id="0">
    <w:p w14:paraId="0A036E7E" w14:textId="77777777" w:rsidR="008439CE" w:rsidRDefault="008439C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D33A9D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D33A9D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D33A9D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D33A9D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D33A9D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D33A9D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D33A9D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D33A9D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D33A9D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DDE49" w14:textId="77777777" w:rsidR="008439CE" w:rsidRDefault="008439CE">
      <w:pPr>
        <w:spacing w:before="0" w:after="0" w:line="240" w:lineRule="auto"/>
      </w:pPr>
      <w:r>
        <w:separator/>
      </w:r>
    </w:p>
  </w:footnote>
  <w:footnote w:type="continuationSeparator" w:id="0">
    <w:p w14:paraId="6AF196BB" w14:textId="77777777" w:rsidR="008439CE" w:rsidRDefault="008439C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D33A9D" w:rsidRDefault="00D33A9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83769F"/>
    <w:multiLevelType w:val="hybridMultilevel"/>
    <w:tmpl w:val="762A9D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04B4D7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4"/>
  </w:num>
  <w:num w:numId="2" w16cid:durableId="277492917">
    <w:abstractNumId w:val="9"/>
  </w:num>
  <w:num w:numId="3" w16cid:durableId="1417902229">
    <w:abstractNumId w:val="11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0"/>
  </w:num>
  <w:num w:numId="7" w16cid:durableId="1545017489">
    <w:abstractNumId w:val="8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2"/>
  </w:num>
  <w:num w:numId="10" w16cid:durableId="1739397319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7"/>
  </w:num>
  <w:num w:numId="15" w16cid:durableId="223875989">
    <w:abstractNumId w:val="10"/>
  </w:num>
  <w:num w:numId="16" w16cid:durableId="2019382116">
    <w:abstractNumId w:val="19"/>
  </w:num>
  <w:num w:numId="17" w16cid:durableId="1498307022">
    <w:abstractNumId w:val="22"/>
  </w:num>
  <w:num w:numId="18" w16cid:durableId="905913855">
    <w:abstractNumId w:val="13"/>
  </w:num>
  <w:num w:numId="19" w16cid:durableId="1620139552">
    <w:abstractNumId w:val="6"/>
  </w:num>
  <w:num w:numId="20" w16cid:durableId="246305138">
    <w:abstractNumId w:val="3"/>
  </w:num>
  <w:num w:numId="21" w16cid:durableId="82922478">
    <w:abstractNumId w:val="16"/>
  </w:num>
  <w:num w:numId="22" w16cid:durableId="1033841544">
    <w:abstractNumId w:val="5"/>
  </w:num>
  <w:num w:numId="23" w16cid:durableId="1693536447">
    <w:abstractNumId w:val="0"/>
  </w:num>
  <w:num w:numId="24" w16cid:durableId="1856772721">
    <w:abstractNumId w:val="2"/>
  </w:num>
  <w:num w:numId="25" w16cid:durableId="85264766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53CCC"/>
    <w:rsid w:val="00223626"/>
    <w:rsid w:val="00232593"/>
    <w:rsid w:val="00277ECF"/>
    <w:rsid w:val="003046C0"/>
    <w:rsid w:val="00396781"/>
    <w:rsid w:val="004173E5"/>
    <w:rsid w:val="00430F73"/>
    <w:rsid w:val="00536D50"/>
    <w:rsid w:val="005A5900"/>
    <w:rsid w:val="005A6B07"/>
    <w:rsid w:val="005D3D4F"/>
    <w:rsid w:val="00655C8B"/>
    <w:rsid w:val="00677669"/>
    <w:rsid w:val="00747043"/>
    <w:rsid w:val="007E5C5C"/>
    <w:rsid w:val="008439CE"/>
    <w:rsid w:val="00872566"/>
    <w:rsid w:val="00897B88"/>
    <w:rsid w:val="00914C61"/>
    <w:rsid w:val="00926E86"/>
    <w:rsid w:val="0095580F"/>
    <w:rsid w:val="009B00A5"/>
    <w:rsid w:val="00A03D5C"/>
    <w:rsid w:val="00A24228"/>
    <w:rsid w:val="00A41EC6"/>
    <w:rsid w:val="00AC5692"/>
    <w:rsid w:val="00AC7761"/>
    <w:rsid w:val="00AE2D31"/>
    <w:rsid w:val="00B9658E"/>
    <w:rsid w:val="00BA137B"/>
    <w:rsid w:val="00BA55FE"/>
    <w:rsid w:val="00BB424D"/>
    <w:rsid w:val="00C53586"/>
    <w:rsid w:val="00C85BBF"/>
    <w:rsid w:val="00D33A9D"/>
    <w:rsid w:val="00D54061"/>
    <w:rsid w:val="00D945E3"/>
    <w:rsid w:val="00DC39CD"/>
    <w:rsid w:val="00EB1104"/>
    <w:rsid w:val="00F145A3"/>
    <w:rsid w:val="00F51039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398%20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803</Words>
  <Characters>4582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32</cp:revision>
  <dcterms:created xsi:type="dcterms:W3CDTF">2023-09-26T19:58:00Z</dcterms:created>
  <dcterms:modified xsi:type="dcterms:W3CDTF">2024-04-24T16:47:00Z</dcterms:modified>
</cp:coreProperties>
</file>